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Direct and indirect effects of the COVID-19 pandemic on mortality in Switzerland, a population study</w:t>
      </w:r>
    </w:p>
    <w:p>
      <w:pPr>
        <w:pStyle w:val="Subtitle"/>
        <w:rPr/>
      </w:pPr>
      <w:r>
        <w:rPr>
          <w:sz w:val="20"/>
          <w:szCs w:val="20"/>
        </w:rPr>
        <w:t xml:space="preserve">Julien Riou (1,2,*), Anthony Hauser (1,2), Anna Fesser (2), Christian L. Althaus (1), Matthias Egger (1,3,4), Garyfallos Konstantinoudis (5) </w:t>
      </w:r>
    </w:p>
    <w:p>
      <w:pPr>
        <w:pStyle w:val="Subtitle"/>
        <w:rPr/>
      </w:pPr>
      <w:r>
        <w:rPr>
          <w:sz w:val="20"/>
          <w:szCs w:val="20"/>
        </w:rPr>
        <w:t>(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w:t>
      </w:r>
      <w:hyperlink r:id="rId2">
        <w:r>
          <w:rPr>
            <w:rStyle w:val="InternetLink"/>
            <w:sz w:val="20"/>
            <w:szCs w:val="20"/>
          </w:rPr>
          <w:t>julien.riou@ispm.unibe.ch</w:t>
        </w:r>
      </w:hyperlink>
      <w:r>
        <w:rPr>
          <w:sz w:val="20"/>
          <w:szCs w:val="20"/>
        </w:rPr>
        <w:t>]</w:t>
      </w:r>
    </w:p>
    <w:p>
      <w:pPr>
        <w:pStyle w:val="Date"/>
        <w:rPr/>
      </w:pPr>
      <w:r>
        <w:rPr/>
        <w:t>Report generated on Date: 2022-07-12 Time: 19:13</w:t>
      </w:r>
    </w:p>
    <w:p>
      <w:pPr>
        <w:pStyle w:val="Heading1"/>
        <w:rPr/>
      </w:pPr>
      <w:r>
        <w:rPr/>
        <w:t>Abstract</w:t>
      </w:r>
      <w:bookmarkStart w:id="0" w:name="abstract"/>
      <w:bookmarkEnd w:id="0"/>
    </w:p>
    <w:p>
      <w:pPr>
        <w:pStyle w:val="Heading1"/>
        <w:rPr/>
      </w:pPr>
      <w:r>
        <w:rPr/>
        <w:t>Introduction</w:t>
      </w:r>
    </w:p>
    <w:p>
      <w:pPr>
        <w:pStyle w:val="FirstParagraph"/>
        <w:rPr/>
      </w:pPr>
      <w:r>
        <w:rPr/>
        <w:t>The COVID-19 pandemic has resulted in widely differing levels of mortality across countries globally, through both direct and indirect effects. Infection with SARS-CoV-2 may directly cause death in a small proportion of infected, with variations in the infection-fatality ratio (IFR) depending on age [1], socio-economic position [2], vaccination status [3], intensive care unit capacity [4] and several other individual or collective characteristics. Combined with the high transmissibility of SARS-CoV-2, this has led to more than 6 millions laboratory-confirmed deaths globally as of July 12, 2022 [5]. The pandemic also caused major disruptions in most aspects of social and economic life, and may thus have indirectly caused increases in mortality. Non-pharmaceutical interventions (NPIs) of different types have been shown to be associated with delays or avoidance of medical care [6] [7], increases in substance use and suicidal ideation [8] [9] [10] or increases in interpersonal violence [11]. Conversely, other elements may have indirectly caused reductions in mortality. Stay-at-home orders have led to reductions in mobility and traffic [12] and air pollution levels [13]. Border closures and reductions in social contacts and activities have restricted the circulation of almost all recorded infectious diseases [14]. The respective weights of the positive and negative indirect effects of the pandemic on mortality, as well as the net impact, remains unknown.</w:t>
      </w:r>
    </w:p>
    <w:p>
      <w:pPr>
        <w:pStyle w:val="TextBody"/>
        <w:rPr/>
      </w:pPr>
      <w:r>
        <w:rPr/>
        <w:t>The overall impact of the COVID-19 pandemic on mortality at the population level, both directly and indirectly, is of great concern to public health but difficult to quantify. Assessments based on reported laboratory-confirmed deaths (i.e., deceased people with a recent positive SARS-CoV-2 RT-PCR or rapid antigen test) are often incomplete, as some deaths will remain unascertained, for example due to testing policies, test shortages or overwhelmed health systems [15]. Laboratory-confirmed deaths also ignore all indirect effects associated with the pandemic. The main alternative approach relies on excess mortality estimated from all-cause mortality data using counterfactual reasoning [16]. The observed number of deaths is compared to what would have been expected had the pandemic not occurred, based on mortality data from the previous years, demographic changes and covariates associated with mortality patterns. This has the advantage of covering both the pandemic’s direct and indirect effects on mortality, although phenomenon like mortality displacement can limit the interpretability of results [17] [18] [19]. Also, estimations of excess mortality depend on model assumptions and methodological choices, such as age-specific population trends [20]. Detailed analyses of causes of death as listed in death certificates can also be used (generally with a delay of several months), but suffer from important limitations, especially in the identification of infectious diseases [21].</w:t>
      </w:r>
    </w:p>
    <w:p>
      <w:pPr>
        <w:pStyle w:val="TextBody"/>
        <w:rPr/>
      </w:pPr>
      <w:r>
        <w:rPr/>
        <w:t>There have been many attempts to estimate excess mortality associated with the COVID-19 pandemic in various settings [22] [23] [24] [25] [26] [27] [28] [29] [30]. Comparisons of excess mortality with laboratory-confirmed deaths have confirmed that the overall impact of the pandemic on mortality is generally much greater than what is indicated by laboratory-confirmed deaths alone [22] [23] [24]. Still, a common limitation of these studies is the inability to distinguish between the direct and indirect effects of the pandemic on mortality. In this study, we propose to answer this question by jointly studying laboratory-confirmed COVID-19-related deaths and excess mortality by time, space, and age group. We computed the expected number of all-cause deaths by week, age group and location in Switzerland between February 2020 and April 2022, accounting for the effect of temperature, national holidays, and population changes using a validated statistical approach [31]. We then developed a method to decompose all-cause mortality into deaths directly attributable to SARS-CoV-2 infection and deaths indirectly attributable to the pandemic. This approach allowed us to examine the completeness of ascertainment of COVID-19-related deaths and the indirect effects of the pandemic on all-cause mortality in Switzerland.</w:t>
      </w:r>
      <w:bookmarkStart w:id="1" w:name="introduction"/>
      <w:bookmarkEnd w:id="1"/>
    </w:p>
    <w:p>
      <w:pPr>
        <w:pStyle w:val="Heading1"/>
        <w:rPr/>
      </w:pPr>
      <w:r>
        <w:rPr/>
        <w:t>Methods</w:t>
      </w:r>
    </w:p>
    <w:p>
      <w:pPr>
        <w:pStyle w:val="Heading2"/>
        <w:rPr/>
      </w:pPr>
      <w:r>
        <w:rPr/>
        <w:t>Data sources</w:t>
      </w:r>
    </w:p>
    <w:p>
      <w:pPr>
        <w:pStyle w:val="FirstParagraph"/>
        <w:rPr/>
      </w:pPr>
      <w:r>
        <w:rPr/>
        <w:t xml:space="preserve">We retrieved population data in Switzerland for the pre-pandemic years 2010 to 2019 from the </w:t>
      </w:r>
      <w:r>
        <w:rPr>
          <w:i/>
          <w:iCs/>
        </w:rPr>
        <w:t>Federal Statistical Office</w:t>
      </w:r>
      <w:r>
        <w:rPr/>
        <w:t xml:space="preserve"> (FSO) [32]. Data was aggregated by age group (in five groups: 0-39, 40-59, 60-69, 70-79 and 80 and older), sex (two groups) and administrative region (26 cantons). Data on all-cause deaths were also obtained from the FSO [33]. These consisted of counts of deaths from any cause by age, sex and canton for each week from 2010 to 2019, and afterwards for each week up to April 3, 2022. Coding of the cause of death listed in the death certificate takes up to one year, and information on causes of death were therefore not available for this analysis. We used data on ambient temperature from the European Centre for Medium-Range Weather Forecasts Reanalysis version 5 (ERA5) reanalysis data set [34] and on national holidays from </w:t>
      </w:r>
      <w:r>
        <w:rPr>
          <w:i/>
          <w:iCs/>
        </w:rPr>
        <w:t>nager.date</w:t>
      </w:r>
      <w:r>
        <w:rPr/>
        <w:t xml:space="preserve"> [35]. Daily mean ambient temperature between 2010 and 2022 at 0.25°x0.25° resolution was aggregated by taking means per week and canton. Holidays were considered as dummy variables and defined on a weekly basis for each canton (1 if there was at least one cantonal holiday, 0 otherwise).</w:t>
      </w:r>
    </w:p>
    <w:p>
      <w:pPr>
        <w:pStyle w:val="TextBody"/>
        <w:rPr/>
      </w:pPr>
      <w:r>
        <w:rPr/>
        <w:t xml:space="preserve">The reporting of laboratory-confirmed COVID-19-related deaths has been mandatory in Switzerland since February 2020. The records are kept at the </w:t>
      </w:r>
      <w:r>
        <w:rPr>
          <w:i/>
          <w:iCs/>
        </w:rPr>
        <w:t>Federal Office of Public Health</w:t>
      </w:r>
      <w:r>
        <w:rPr/>
        <w:t xml:space="preserve"> (FOPH), and are available online [36]. Available information include age, sex, canton of residence, and the date and type of the positive SARS-CoV-2 test. Dates were grouped into seven epidemic phases by the FOPH: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bookmarkStart w:id="2" w:name="data-sources"/>
      <w:bookmarkEnd w:id="2"/>
    </w:p>
    <w:p>
      <w:pPr>
        <w:pStyle w:val="Heading2"/>
        <w:rPr/>
      </w:pPr>
      <w:r>
        <w:rPr/>
        <w:t>Statistical methods</w:t>
      </w:r>
    </w:p>
    <w:p>
      <w:pPr>
        <w:pStyle w:val="Heading3"/>
        <w:rPr/>
      </w:pPr>
      <w:r>
        <w:rPr/>
        <w:t>Population trends model</w:t>
      </w:r>
    </w:p>
    <w:p>
      <w:pPr>
        <w:pStyle w:val="FirstParagraph"/>
        <w:rPr/>
      </w:pPr>
      <w:r>
        <w:rPr/>
        <w:t>We used population size on December 31, 2010 to 2019 by age group, sex and canton to predict population sizes in each stratum and week of the entire study period (January 1, 2010 to April 3, 2022) in a two-step procedure. First, we fitted a Poisson regression model to population data from 2010 to 2019. This model included a linear yearly trend, a fixed effect by sex, and independent random effects by week (for seasonality), age group, sex and canton. We compared different models using higher interactions and yearly linear trends that vary by space, age and sex. Model comparison using a cross-validation scheme excluding the last three years of available data (2017-2019) determined that the best model included all possible two-way interactions between sex, age, canton, and week, and an overdispersion parameter. We obtained posterior distributions of the population in each stratum for December 31 2020, 2021 and 2022, under the counterfactual scenario that the pandemic did not occur. In a second step, we used linear interpolation to obtain weekly population size (estimates, with uncertainty). Online Supplement Section 1.1 provides further details.</w:t>
      </w:r>
      <w:bookmarkStart w:id="3" w:name="population-trends-model"/>
      <w:bookmarkEnd w:id="3"/>
    </w:p>
    <w:p>
      <w:pPr>
        <w:pStyle w:val="Heading3"/>
        <w:rPr/>
      </w:pPr>
      <w:r>
        <w:rPr/>
        <w:t>Expected deaths model</w:t>
      </w:r>
    </w:p>
    <w:p>
      <w:pPr>
        <w:pStyle w:val="FirstParagraph"/>
        <w:rPr/>
      </w:pPr>
      <w:r>
        <w:rPr/>
        <w:t>We estimated the expected number of all-cause deaths for each week between February 24, 2020, the day of the first confirmed COVID-19 case in Switzerland, and April 3, 2022 by age, sex and canton of residence using the historical data (2010 to 2019) and expanding a previously proposed model [28].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 [37],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In particular, we modeled spatial autocorrelation using an extension of the Besag-York-Mollié model, allowing for a mixing parameter measuring the proportion of the marginal variance explained by the spatial autocorrelation term [38] [39]. The model has been internally validated and found to be unbiased, having a high predictive accuracy in age groups above 40. We used the fitted model to obtain posterior distributions of the expected number of all-cause deaths by age group, sex and canton in each week between February 24, 2020 and April 3, 2022. Estimates of excess mortality (with uncertainty) were then obtained by substracting the expected (across the posterior samples) from the observed all-cause deaths in each stratum. Online Supplement Section 1.2 provides further details and the results of the internal cross validation.</w:t>
      </w:r>
      <w:bookmarkStart w:id="4" w:name="expected-deaths-model"/>
      <w:bookmarkEnd w:id="4"/>
    </w:p>
    <w:p>
      <w:pPr>
        <w:pStyle w:val="Heading3"/>
        <w:rPr/>
      </w:pPr>
      <w:r>
        <w:rPr/>
        <w:t>Decomposition model</w:t>
      </w:r>
    </w:p>
    <w:p>
      <w:pPr>
        <w:pStyle w:val="FirstParagraph"/>
        <w:rPr/>
      </w:pPr>
      <w:r>
        <w:rPr/>
        <w:t>We first studied the alignment between excess mortality and laboratory-confirmed COVID-19-related deaths using Pearson’s correlation coefficient (applied across the posterior samples of excess mortality to propagate uncertainty). We then developed a method to decompose the number of all-cause deaths observed in the pandemic period based on 1) the number of laboratory-confirmed COVID-19-related deaths and 2) the number of expected deaths given historical trends. We included multiplicative parameters to measure the respective contributions of these two quantities.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COVID-19-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COVID-19-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COVID-19.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COVID-19.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COVID-19, which could imply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COVID-19-related deaths and excess all-cause deaths, and allow to differentiate between direct and indirect consequences of the COVID-19 pandemic on mortality. </w:t>
      </w:r>
      <w:r>
        <w:rPr>
          <w:b/>
          <w:bCs/>
        </w:rPr>
        <w:t>Online Supplement Section 1.3 provides further details on model specification and choices of prior.</w:t>
      </w:r>
    </w:p>
    <w:p>
      <w:pPr>
        <w:pStyle w:val="TextBody"/>
        <w:rPr/>
      </w:pPr>
      <w:r>
        <w:rPr/>
        <w:t xml:space="preserve">We extended the model presented above to examine these associations by phase (from 1 to 7 as defined by the FOPH), by age group (0-39, 40-59, 60-69, 70-79 and 80+ years old),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age group or area separately, with the additional constraint of a multilevel structure allowing a smoothing towards the global mean of the estimator [40]. To propagate the uncertainty of the expected number of deaths, we fitted the above models using 200 samples of the posterior distribution of the expected number of deaths. We then combined the resulting posterior sampl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p>
    <w:p>
      <w:pPr>
        <w:pStyle w:val="TextBody"/>
        <w:rPr/>
      </w:pPr>
      <w:r>
        <w:rPr/>
        <w:t xml:space="preserve">All inferences were done in a Bayesian framework. Posterior distributions were approximated by samples, and summarized by their median, 2.5% and 97.5% percentiles to obtain point estimates and 95% credible intervals (95% CrI). The population and expected deaths models were implemented in R-INLA [41], and the decomposition model in NIMBLE [42]. The code is available on github at </w:t>
      </w:r>
      <w:hyperlink r:id="rId3">
        <w:r>
          <w:rPr>
            <w:rStyle w:val="InternetLink"/>
          </w:rPr>
          <w:t>https://github.com/jriou/covid19_ascertain_deaths</w:t>
        </w:r>
      </w:hyperlink>
      <w:r>
        <w:rPr/>
        <w:t>.</w:t>
      </w:r>
      <w:bookmarkStart w:id="5" w:name="methods"/>
      <w:bookmarkStart w:id="6" w:name="statistical-methods"/>
      <w:bookmarkStart w:id="7" w:name="decomposition-model"/>
      <w:bookmarkEnd w:id="5"/>
      <w:bookmarkEnd w:id="6"/>
      <w:bookmarkEnd w:id="7"/>
    </w:p>
    <w:p>
      <w:pPr>
        <w:pStyle w:val="Heading1"/>
        <w:rPr/>
      </w:pPr>
      <w:r>
        <w:rPr/>
        <w:t>Results</w:t>
      </w:r>
    </w:p>
    <w:p>
      <w:pPr>
        <w:pStyle w:val="FirstParagraph"/>
        <w:rPr/>
      </w:pPr>
      <w:r>
        <w:rPr/>
        <w:t>We observed a total of 156,193 deaths from all causes in Switzerland from February 24, 2020 to April 3, 2022, compared to an expected 142,408 (95% CrI: 138,044 to 149,125) had the pandemic not occurred. This translates into 13,786 (95% CrI: 7,068 to 18,149) excess all-cause deaths over the pandemic period, a relative increase of 9.7% (95%CrI: 4.7 to 13.1). There were three periods of substantial relative excess mortality: 7.3% (95%CrI: 3.8 to 10.8) during phase 1, 33.9% (95%CrI: 26.4 to 41.4) during phase 3 and 15.9% (95%CrI: 8.3 to 22.8) during phase 6 (Table 1). There was some evidence suggesting for mortality displacement during phase 4, with a relative excess mortality of -4.3% (95%CrI: -9.9 to 0.2). The age groups affected most by excess mortality were those over 70 years of age (Figure 1A and B).</w:t>
      </w:r>
    </w:p>
    <w:p>
      <w:pPr>
        <w:pStyle w:val="TextBody"/>
        <w:rPr/>
      </w:pPr>
      <w:r>
        <w:rPr/>
        <w:t xml:space="preserve">During the study period, 13,130 laboratory-confirmed COVID-19-related deaths were reported. Weekly counts of laboratory-confirmed deaths generally aligned with estimates of excess all-cause mortality in Switzerland (Figure 2), with an overall correlation coefficient 0.89 (95%CrI: 0.85 to 0.92). This 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38 (95%CrI: 1.22 to 1.54), suggesting that there were on average 38% (95%CrI: 22 to 54) more deaths directly attributable to COVID-19 than laboratory-confirmed deaths during the period, or that the ascertainment proportion was 72% (95%CrI: 65 to 82) (Table 1). Given the 13,130 laboratory-confirmed deaths over the period, this implies that the total number of deaths directly attributable to COVID-19 in Switzerland until April 3, 2022 can be estimated at 18,140 (95% CrI: 15,962 to 20,174) deaths.</w:t>
      </w:r>
    </w:p>
    <w:p>
      <w:pPr>
        <w:pStyle w:val="TextBody"/>
        <w:rPr/>
      </w:pPr>
      <w:r>
        <w:rPr/>
        <w:t xml:space="preserve">After accounting for deaths directly attributable to COVID-19, the observed number of all-cause deaths was slightly lower than expected based on historical trends. This is quantified b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estimated at 0.97 (95%CrI: 0.93 to 1.01), indicating that there have been 3% (95%CrI: -1 to 7) fewer all-cause deaths than expected during the COVID-19 pandemic after adjusting for the direct effect of SARS-CoV-2 infections on mortality. This corresponds to 4,406 (95% CrI: -1,776 to 10,700) fewer deaths overall compared to expected. Still, the data are compatible with no indirect beneficial effect or a slightly harmful indirect effect.</w:t>
      </w:r>
    </w:p>
    <w:p>
      <w:pPr>
        <w:pStyle w:val="TextBody"/>
        <w:rPr/>
      </w:pPr>
      <w:r>
        <w:rPr/>
        <w:t xml:space="preserve">The coefficient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varied across age groups and time periods. The alignment between excess mortality and laboratory-confirmed deaths was particularly noticeable in age groups 70-79 and 80 and older (Figure 3A), and during phases 1, 3 and 6 (</w:t>
      </w:r>
      <w:r>
        <w:rPr>
          <w:b/>
          <w:bCs/>
        </w:rPr>
        <w:t>Online supplement, figure SX suppfig_correlation_by_phase.pdf</w:t>
      </w:r>
      <w:r>
        <w:rPr/>
        <w:t>). Variation in the relative number of deaths directly attributable to COVID-19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by age group suggests that more deaths were not ascertained in age groups 70-79 and 80+, while the data were compatible with 100%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n age groups below 70, where fewer deaths were reported (Figure 3B).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was estimated around 1.5 during phases 1 and 3 and around 2 during phase 6, suggesting an ascertainment proportion of COVID-19 deaths during large epidemic waves ranging between 50 and 66% (Figure 3B). This estimate is less precise during periods of low epidemic activity (phases 2, 4, 5 and 7), and remain compatible with 1 (perfect ascertainment). The relative deficit in all-cause deaths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was more pronounced in age groups 40 to 69 and during phases 1, 3 and 4 (Figure 3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cross administrative regions show generally homogeneous results for the whole of Switzerland (</w:t>
      </w:r>
      <w:r>
        <w:rPr>
          <w:b/>
          <w:bCs/>
        </w:rPr>
        <w:t>Online supplement, figure SX suppfig_beta_by_canton.pdf</w:t>
      </w:r>
      <w:r>
        <w:rPr/>
        <w:t>).</w:t>
      </w:r>
      <w:bookmarkStart w:id="8" w:name="results"/>
      <w:bookmarkEnd w:id="8"/>
    </w:p>
    <w:p>
      <w:pPr>
        <w:pStyle w:val="Heading1"/>
        <w:rPr/>
      </w:pPr>
      <w:r>
        <w:rPr/>
        <w:t>Discussion</w:t>
      </w:r>
    </w:p>
    <w:p>
      <w:pPr>
        <w:pStyle w:val="Heading2"/>
        <w:rPr/>
      </w:pPr>
      <w:r>
        <w:rPr/>
        <w:t>Summary of principal findings (I’ll remove the subheadings)</w:t>
      </w:r>
    </w:p>
    <w:p>
      <w:pPr>
        <w:pStyle w:val="FirstParagraph"/>
        <w:rPr/>
      </w:pPr>
      <w:r>
        <w:rPr/>
        <w:t>In this study, we examined the patterns of all-cause mortality in Switzerland from the diagnosis of the first case at the end of February 2020 to spring 2022. Detailed data on the population structure, mortality, weather and national holidays from the ten years before the COVID-19 pandemic allowed us to estimate what mortality would have been in 2020-2022 had the pandemic not occurred. This allowed a detailed characterization of excess all-cause mortality during the pandemic period by time, space and age, appropriately propagating uncertainty from all sources. The novelty of our work comes from the detailed comparison of excess mortality with laboratory-confirmed COVID-19-related deaths. As expected, we found that these two time-series were aligned, although imperfectly. We decomposed all-cause deaths into mortality excesses directly attributable to COVID-19 and mortality excesses or deficits indirectly attributable to the pandemic. We found that the estimated number of deaths directly caused by COVID-19 was about 1.4 times higher than the number of laboratory-confirmed deaths, or reciprocally that only about 70% of COVID-19 related deaths were ascertained. Overall, COVID-19 was directly responsible for an estimated 18,000 deaths during the study period, during which only around 13,000 laboratory-confirmed COVID-19-related deaths were reported in Switzerland. Besides directly causing a large number of deaths, we found evidence that the COVID-19 pandemic had an indirect beneficial effect on all-cause mortality. Overall, this reduction of all-cause mortality was estimated to 3% (corresponding to about 4,000 fewer deaths that expected), but the wide credibility intervals are compatible with no indirect effect or a very small harmful indirect effect. Interestingly, we found that this small but meaningful protective effect primarily concerned age groups 40 to 69.</w:t>
      </w:r>
      <w:bookmarkStart w:id="9" w:name="X4ae4576d71700a2ca00e5449cefe70e6edbedb7"/>
      <w:bookmarkEnd w:id="9"/>
    </w:p>
    <w:p>
      <w:pPr>
        <w:pStyle w:val="Heading2"/>
        <w:rPr/>
      </w:pPr>
      <w:r>
        <w:rPr/>
        <w:t>Strengths and weaknesses (I would put this paragraph lower but as you all prefer)</w:t>
      </w:r>
    </w:p>
    <w:p>
      <w:pPr>
        <w:pStyle w:val="FirstParagraph"/>
        <w:rPr/>
      </w:pPr>
      <w:r>
        <w:rPr/>
        <w:t>This study has several strengths. We used a statistically rigorous approach to estimate the expected number of deaths in 2020-2022 had the pandemic not occurred by age group and over space and time. This approach is applicable in most settings with consistent reports of all-cause mortality and laboratory-confirmed deaths. Our method has been thoroughly validated, and accounts for the most important determinants of all-cause mortality, including projected population sizes and observed temperature. We also properly handle the uncertainty coming from different sources of data, and propagate it into the final estimates. We then developed a statistical method to differentiate all-cause deaths into death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We could not access information about the cause of death, that could help solving some remaining questions about the mechanisms of the indirect beneficial effect of the COVID-19 pandemic on mortality. We considered that all deaths with a positive SARS-CoV-2 test were caused by COVID-19, although the infection could be coincidental in some cases. However an unrelated, coincidental SARS-CoV-2 infection could only concern a proportion of deaths equivalent to the prevalence of the disease in the general population, which never passed a few percentage points at its highest in cross-sectional studies [43]. Autopsies of hospitalized patients with a positive SARS-CoV-2 test also suggest that causes of death are generally directly related to COVID-19 [44]. We did not stratify by sex, but previous analysis suggested small discrepancies in the observed and excess number of deaths across the different sexes [28]. Our study also remain subject to ecological bias [45].</w:t>
      </w:r>
      <w:bookmarkStart w:id="10" w:name="Xe27a6d21be8f982e946847e2164d8e0b752fedc"/>
      <w:bookmarkEnd w:id="10"/>
    </w:p>
    <w:p>
      <w:pPr>
        <w:pStyle w:val="Heading2"/>
        <w:rPr/>
      </w:pPr>
      <w:r>
        <w:rPr/>
        <w:t>Relations with other studies assessing excess</w:t>
      </w:r>
    </w:p>
    <w:p>
      <w:pPr>
        <w:pStyle w:val="FirstParagraph"/>
        <w:rPr/>
      </w:pPr>
      <w:r>
        <w:rPr/>
        <w:t xml:space="preserve">Our estimates of excess mortality during the COVID-19 pandemic in Switzerland are consistent with other studies in which different methods were used. The FSO reported over 10% more deaths than expected from January 2020 to August 2021 [25]. A multi-country study estimated an excess mortality of 13,000 in Switzerland from March 2020 to June 2022 [26] [46]. Another multi-country study estimated 15,500 (95% uncertainty interval: 14,000 to 17,000) excess deaths in Switzerland in 2020 and 2021 [22]. Another study in five European regions reported a relative excess mortality of 8% in males and 9% in females in Switzerland during the first year of the pandemic [28]. WHO estimates for Switzerland were somewhat lower with 8,200 (95% confidence interval: 6,900 to 9,700) estimated excess deaths in 2020 and 2021 [29]. However, the WHO estimates have been shown to be prone to bias [47]. </w:t>
      </w:r>
      <w:r>
        <w:rPr>
          <w:i/>
          <w:iCs/>
        </w:rPr>
        <w:t>The Economist</w:t>
      </w:r>
      <w:r>
        <w:rPr/>
        <w:t xml:space="preserve"> estimated 14,700 (95% uncertainty interval: 14,400 to 15,400) excess deaths from January 2020 to June 2022 [30]. In comparison with these publications, the present study goes beyond estimating the overall excess mortality, and answers open questions about the direct and indirect effects of COVID-19 on mortality. Our study is also unique as it models population changes had the pandemic not occurred while propagating the estimated uncertainty, as not accounting for population trends is expected to bias the number of deaths [28].</w:t>
      </w:r>
      <w:bookmarkStart w:id="11" w:name="X90a111d348af5d51211646ffe39fb9a3980ea68"/>
      <w:bookmarkEnd w:id="11"/>
    </w:p>
    <w:p>
      <w:pPr>
        <w:pStyle w:val="Heading2"/>
        <w:rPr/>
      </w:pPr>
      <w:r>
        <w:rPr/>
        <w:t>Interpretation of death ascertainment (and some comparison with other studies)</w:t>
      </w:r>
    </w:p>
    <w:p>
      <w:pPr>
        <w:pStyle w:val="FirstParagraph"/>
        <w:rPr/>
      </w:pPr>
      <w:r>
        <w:rPr/>
        <w:t>We found that COVID-19 caused about 1.4 times more deaths in Switzerland than have been laboratory-confirmed. This is in agreement with a recent multi-country study estimating this ratio to 1.29 (95% UI: 1.16 to 1.42) in Switzerland, and to highly variable values in other countries [22]. Other studies have also reported high variations in this ratio across countries [23] [24]. Differences could be attributed to several factors, including local health-care and surveillance systems and testing capacity, but also to methodological differences in the collection of mortality data and the estimation of excess. We bring further insight about the interpretation of these results by examining death ascertainment by time period and age group. We found markedly lower ascertainment during periods of high epidemic activity, suggesting shortcomings concerning testing or reporting in overwhelmed healthcare institutions. Under-ascertainment was also concentrated in older age groups, pointing towards retirement and nursing homes as the places where incomplete ascertainment occurs, in line with other reports [15]. The even lower ascertainment towards the end of the study period could be partially explained by reduced testing due to the availability of vaccines.</w:t>
      </w:r>
      <w:bookmarkStart w:id="12" w:name="Xdc92214bc4ed432a2cee53c4ea5022bf65161af"/>
      <w:bookmarkEnd w:id="12"/>
    </w:p>
    <w:p>
      <w:pPr>
        <w:pStyle w:val="Heading2"/>
        <w:rPr/>
      </w:pPr>
      <w:r>
        <w:rPr/>
        <w:t>Interpretation of the indirect effect (and some comparison with other studies)</w:t>
      </w:r>
    </w:p>
    <w:p>
      <w:pPr>
        <w:pStyle w:val="FirstParagraph"/>
        <w:rPr/>
      </w:pPr>
      <w:r>
        <w:rPr/>
        <w:t>We found that in Switzerland, a country characterized by high socio-economic development and a strong healthcare system, the COVID-19 pandemic had an indirect beneficial effect on mortality not directly related to COVID-19. A potential explanation is mortality displacement or “harvesting effect”, whereby COVID-19 precipitated deaths that would have occurred shortly anyway [48] [17] [18] [19]. In our results, the deficit of deaths not directly related to COVID-19 was mostly evident in the younger age groups, and not in populations over 70 years old where mortality displacement is to be expected. Therefore, the observed deficit in deaths should rather be attributed to the indirect effects of the pandemic, including NPIs and consequences such as reductions in mobility and traffic, social contacts and activities, and air pollution levels [12] [13]. This explanation is supported by the observation that the indirect beneficial effect was more pronounced during phases 1, 3 and 4, corresponding to the periods with the most stringent control measures [49]. The deficit was also more pronounced in age groups 40 to 69, favoring explanations related to reductions in air pollution, mobility, traffic and outdoor activities, as opposed to a reduced circulation of other pathogens such as influenza, which would have led to mortality deficits in the older populations. In any case, we find no argument in favor of an overall detrimental effect of NPIs on mortality, which does not refute the existence of any harmful effects such as delays or avoidance of medical care [6] [7], increases in substance use and suicidal ideation [9] [10] or increases in interpersonal violence [11].</w:t>
      </w:r>
      <w:bookmarkStart w:id="13" w:name="X4ea6fe1fb9c80b79e963d3e5a7b3ae3222fc959"/>
      <w:bookmarkEnd w:id="13"/>
    </w:p>
    <w:p>
      <w:pPr>
        <w:pStyle w:val="Heading2"/>
        <w:rPr/>
      </w:pPr>
      <w:r>
        <w:rPr/>
        <w:t>Unanswered questions and future research</w:t>
      </w:r>
    </w:p>
    <w:p>
      <w:pPr>
        <w:pStyle w:val="FirstParagraph"/>
        <w:rPr/>
      </w:pPr>
      <w:r>
        <w:rPr/>
        <w:t>Our results in the Swiss population cannot be extrapolated to other areas. Switzerland is a high-income country, with a relatively old but healthy population that may have comparably been less affected by the harmful effects of NPIs. The stringency of NPIs was also relatively mild compared to other European countries [50]. While the harmful indirect effects of NPIs on mortality may have been compensated by its benefits in this particular country, further research is required to quantify indirect effects in other countries. While we propose a framework to disentangle the direct and indirect effect of the pandemic on mortality on aggregate, our approach provides no information about the pathways leading to an increase or a decrease of the risk of death, but only suggestions based on age patterns. Further research including data about the specific cause of death mentioned in the death certificate are needed to answer this question. Our study also focuses on the short-term effect of the COVID-19 pandemic and does not provide any insights about the long-term effect of the pandemic, such as reduced cancer screening, which might impact mortality in the long run [6].</w:t>
      </w:r>
      <w:bookmarkStart w:id="14" w:name="discussion"/>
      <w:bookmarkStart w:id="15" w:name="unanswered-questions-and-future-research"/>
      <w:bookmarkEnd w:id="14"/>
      <w:bookmarkEnd w:id="15"/>
    </w:p>
    <w:p>
      <w:pPr>
        <w:pStyle w:val="Heading1"/>
        <w:rPr/>
      </w:pPr>
      <w:r>
        <w:rPr/>
        <w:t>Conclusions</w:t>
      </w:r>
    </w:p>
    <w:p>
      <w:pPr>
        <w:pStyle w:val="FirstParagraph"/>
        <w:rPr/>
      </w:pPr>
      <w:r>
        <w:rPr/>
        <w:t>Shortcomings in testing have caused a large underestimation of COVID-19-related deaths in Switzerland, particularly in older populations. This calls for engagement and efforts to improve testing coverage and capacity in older populations, especially in retirement and nursing homes. Although it has been shown that NPIs implemented to control COVID-19 had some detrimental effects (e.g. delays in medical care or impairments to mental health), we find that, after removing deaths directly caused by SARS-CoV-2 infections, there has actually been fewer deaths than expected during the pandemic. The deficit cannot be attributed to mortality displacement, as it is mostly observable between ages 40 and 69. This suggests that the detrimental effects of NPIs on mortality have been compensated by the positive effects of other consequences related to the COVID-19 pandemic, for instance reductions in air pollution, mobility, traffic and outdoor activities. These findings have great relevance in the current debate about the adequacy of measures implemented to control COVID-19 in 2020-2022.</w:t>
      </w:r>
      <w:bookmarkStart w:id="16" w:name="conclusions"/>
      <w:bookmarkEnd w:id="16"/>
    </w:p>
    <w:p>
      <w:pPr>
        <w:pStyle w:val="Heading1"/>
        <w:rPr/>
      </w:pPr>
      <w:r>
        <w:rPr/>
        <w:t>Table and figures</w:t>
      </w:r>
    </w:p>
    <w:p>
      <w:pPr>
        <w:pStyle w:val="FirstParagraph"/>
        <w:rPr/>
      </w:pPr>
      <w:r>
        <w:rPr/>
      </w:r>
    </w:p>
    <w:p>
      <w:pPr>
        <w:pStyle w:val="TextBody"/>
        <w:rPr/>
      </w:pPr>
      <w:r>
        <w:rPr>
          <w:b/>
          <w:bCs/>
        </w:rPr>
        <w:t>Table 1.</w:t>
      </w:r>
      <w:r>
        <w:rPr/>
        <w:t xml:space="preserve"> Number of expected and observed deaths from all causes, estimated excess mortality and laboratory-confirmed COVID-19-related deaths by seven epidemic phases between February 2020 to April 2022.</w:t>
      </w:r>
    </w:p>
    <w:p>
      <w:pPr>
        <w:pStyle w:val="SourceCode"/>
        <w:rPr/>
      </w:pPr>
      <w:r>
        <w:rPr>
          <w:rStyle w:val="NormalTok"/>
        </w:rPr>
        <w:t>flextable</w:t>
      </w:r>
      <w:r>
        <w:rPr>
          <w:rStyle w:val="SpecialCharTok"/>
        </w:rPr>
        <w:t>::</w:t>
      </w:r>
      <w:r>
        <w:rPr>
          <w:rStyle w:val="FunctionTok"/>
        </w:rPr>
        <w:t>regulartable</w:t>
      </w:r>
      <w:r>
        <w:rPr>
          <w:rStyle w:val="NormalTok"/>
        </w:rPr>
        <w:t>(table1,</w:t>
      </w:r>
      <w:r>
        <w:rPr>
          <w:rStyle w:val="AttributeTok"/>
        </w:rPr>
        <w:t>cwidt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0"/>
        <w:gridCol w:w="1949"/>
        <w:gridCol w:w="1950"/>
        <w:gridCol w:w="781"/>
        <w:gridCol w:w="1559"/>
        <w:gridCol w:w="1951"/>
        <w:gridCol w:w="779"/>
      </w:tblGrid>
      <w:tr>
        <w:trPr>
          <w:tblHeader w:val="true"/>
          <w:trHeight w:val="360" w:hRule="atLeast"/>
          <w:cantSplit w:val="true"/>
        </w:trPr>
        <w:tc>
          <w:tcPr>
            <w:tcW w:w="39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pidemic phase</w:t>
            </w:r>
          </w:p>
        </w:tc>
        <w:tc>
          <w:tcPr>
            <w:tcW w:w="19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Dates</w:t>
            </w:r>
          </w:p>
        </w:tc>
        <w:tc>
          <w:tcPr>
            <w:tcW w:w="19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pected all-cause deaths (95% credible interval)</w:t>
            </w:r>
          </w:p>
        </w:tc>
        <w:tc>
          <w:tcPr>
            <w:tcW w:w="7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Observed all-cause deaths</w:t>
            </w:r>
          </w:p>
        </w:tc>
        <w:tc>
          <w:tcPr>
            <w:tcW w:w="155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cess all-cause deaths (95% credible interval)</w:t>
            </w:r>
          </w:p>
        </w:tc>
        <w:tc>
          <w:tcPr>
            <w:tcW w:w="19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Relative excess all-cause deaths (95% credible interval)</w:t>
            </w:r>
          </w:p>
        </w:tc>
        <w:tc>
          <w:tcPr>
            <w:tcW w:w="7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Laboratory-confirmed COVID-19 deaths</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eb 24, 2020 to Jun 7, 2020</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376 (18,767 to 20,033)</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91</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5 (758 to 2,024)</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 (4 to 11)</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725</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Jun 8, 2020 to Sep 27, 2020</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80 (18,440 to 20,042)</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03</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 (-939 to 663)</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0% (-5 to 4)</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4</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Sep 28, 2020 to Feb 14,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7,004 (25,569 to 28,60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6,157</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154 (7,553 to 10,588)</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4% (26 to 41)</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52</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eb 15, 2021 to Jun 20,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3,386 (22,320 to 24,83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369</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17 (-2,465 to 49)</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 (-10 to 0)</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95</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5</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Jun 21, 2021 to Oct 10,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74 (18,284 to 20,223)</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007</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32 (-216 to 1,723)</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 (-1 to 9)</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80</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Oct 11, 2021 to Dec 19,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3,036 (12,298 to 13,94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5,105</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0 (1,161 to 2,807)</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6% (8 to 23)</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56</w:t>
            </w:r>
          </w:p>
        </w:tc>
      </w:tr>
      <w:tr>
        <w:trPr>
          <w:trHeight w:val="360" w:hRule="atLeast"/>
          <w:cantSplit w:val="true"/>
        </w:trPr>
        <w:tc>
          <w:tcPr>
            <w:tcW w:w="39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w:t>
            </w:r>
          </w:p>
        </w:tc>
        <w:tc>
          <w:tcPr>
            <w:tcW w:w="194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Dec 20, 2021 to Apr 3, 2022</w:t>
            </w:r>
          </w:p>
        </w:tc>
        <w:tc>
          <w:tcPr>
            <w:tcW w:w="195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1,370 (20,067 to 22,894)</w:t>
            </w:r>
          </w:p>
        </w:tc>
        <w:tc>
          <w:tcPr>
            <w:tcW w:w="7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661</w:t>
            </w:r>
          </w:p>
        </w:tc>
        <w:tc>
          <w:tcPr>
            <w:tcW w:w="155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291 (-233 to 2,594)</w:t>
            </w:r>
          </w:p>
        </w:tc>
        <w:tc>
          <w:tcPr>
            <w:tcW w:w="195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 (-1 to 13)</w:t>
            </w:r>
          </w:p>
        </w:tc>
        <w:tc>
          <w:tcPr>
            <w:tcW w:w="7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8</w:t>
            </w:r>
          </w:p>
        </w:tc>
      </w:tr>
    </w:tbl>
    <w:p>
      <w:pPr>
        <w:pStyle w:val="SourceCode"/>
        <w:rPr/>
      </w:pPr>
      <w:r>
        <w:rPr>
          <w:rStyle w:val="FunctionTok"/>
        </w:rPr>
        <w:t>da_409_figure1</w:t>
      </w:r>
      <w:r>
        <w:rPr>
          <w:rStyle w:val="NormalTok"/>
        </w:rPr>
        <w:t>()</w:t>
      </w:r>
    </w:p>
    <w:p>
      <w:pPr>
        <w:pStyle w:val="FirstParagraph"/>
        <w:rPr/>
      </w:pPr>
      <w:r>
        <w:rPr/>
        <w:drawing>
          <wp:inline distT="0" distB="0" distL="114935" distR="114935">
            <wp:extent cx="5334000" cy="290957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2909570"/>
                    </a:xfrm>
                    <a:prstGeom prst="rect">
                      <a:avLst/>
                    </a:prstGeom>
                  </pic:spPr>
                </pic:pic>
              </a:graphicData>
            </a:graphic>
          </wp:inline>
        </w:drawing>
      </w:r>
    </w:p>
    <w:p>
      <w:pPr>
        <w:pStyle w:val="TextBody"/>
        <w:rPr/>
      </w:pPr>
      <w:r>
        <w:rPr>
          <w:b/>
          <w:bCs/>
        </w:rPr>
        <w:t>Figure 1.</w:t>
      </w:r>
      <w:r>
        <w:rPr/>
        <w:t xml:space="preserve"> (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p>
    <w:p>
      <w:pPr>
        <w:pStyle w:val="TextBody"/>
        <w:rPr/>
      </w:pPr>
      <w:r>
        <w:rPr/>
      </w:r>
    </w:p>
    <w:p>
      <w:pPr>
        <w:pStyle w:val="SourceCode"/>
        <w:rPr/>
      </w:pPr>
      <w:r>
        <w:rPr>
          <w:rStyle w:val="FunctionTok"/>
        </w:rPr>
        <w:t>da_303_summary_plot_by</w:t>
      </w:r>
      <w:r>
        <w:rPr>
          <w:rStyle w:val="NormalTok"/>
        </w:rPr>
        <w:t>(summ_week_age_temp)</w:t>
      </w:r>
    </w:p>
    <w:p>
      <w:pPr>
        <w:pStyle w:val="FirstParagraph"/>
        <w:rPr/>
      </w:pPr>
      <w:r>
        <w:rPr/>
        <w:drawing>
          <wp:inline distT="0" distB="0" distL="114935" distR="114935">
            <wp:extent cx="5334000" cy="474091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4740910"/>
                    </a:xfrm>
                    <a:prstGeom prst="rect">
                      <a:avLst/>
                    </a:prstGeom>
                  </pic:spPr>
                </pic:pic>
              </a:graphicData>
            </a:graphic>
          </wp:inline>
        </w:drawing>
      </w:r>
    </w:p>
    <w:p>
      <w:pPr>
        <w:pStyle w:val="TextBody"/>
        <w:rPr/>
      </w:pPr>
      <w:r>
        <w:rPr>
          <w:b/>
          <w:bCs/>
        </w:rPr>
        <w:t>Figure 2.</w:t>
      </w:r>
      <w:r>
        <w:rPr/>
        <w:t xml:space="preserve"> Weekly counts of excess all-cause deaths (95% credibility intervals) and of laboratory-confirmed COVID-19-related deaths between February 24, 2020 and April 3, 2022 in Switzerland by five age groups. Numbers at the top indicate epidemic phases 1 to 7.</w:t>
      </w:r>
    </w:p>
    <w:p>
      <w:pPr>
        <w:pStyle w:val="TextBody"/>
        <w:rPr/>
      </w:pPr>
      <w:r>
        <w:rPr/>
      </w:r>
    </w:p>
    <w:p>
      <w:pPr>
        <w:pStyle w:val="SourceCode"/>
        <w:rPr/>
      </w:pPr>
      <w:r>
        <w:rPr>
          <w:rStyle w:val="FunctionTok"/>
        </w:rPr>
        <w:t>da_410_figure3</w:t>
      </w:r>
      <w:r>
        <w:rPr>
          <w:rStyle w:val="NormalTok"/>
        </w:rPr>
        <w:t>(summ_regbma,merg)</w:t>
      </w:r>
    </w:p>
    <w:p>
      <w:pPr>
        <w:pStyle w:val="FirstParagraph"/>
        <w:rPr/>
      </w:pPr>
      <w:r>
        <w:rPr/>
        <w:drawing>
          <wp:inline distT="0" distB="0" distL="114935" distR="114935">
            <wp:extent cx="5334000" cy="4572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4572000"/>
                    </a:xfrm>
                    <a:prstGeom prst="rect">
                      <a:avLst/>
                    </a:prstGeom>
                  </pic:spPr>
                </pic:pic>
              </a:graphicData>
            </a:graphic>
          </wp:inline>
        </w:drawing>
      </w:r>
    </w:p>
    <w:p>
      <w:pPr>
        <w:pStyle w:val="TextBody"/>
        <w:rPr/>
      </w:pPr>
      <w:r>
        <w:rPr>
          <w:b/>
          <w:bCs/>
        </w:rPr>
        <w:t>Figure 3.</w:t>
      </w:r>
      <w:r>
        <w:rPr/>
        <w:t xml:space="preserve"> (A) Association between weekly laboratory-confirmed COVID-19-related deaths and absolute excess mortality by age group. The black line shows the slope of association corresponding to a 1 to 1 relation. The red lines show the association estimated with the model (corresponding to th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coefficients shown in panel B, the full line represents the point estimate and the dashed lines the lower and upper bounds of the 95% credible interval). (B)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C)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and by age group.</w:t>
      </w:r>
    </w:p>
    <w:p>
      <w:pPr>
        <w:pStyle w:val="TextBody"/>
        <w:rPr/>
      </w:pPr>
      <w:r>
        <w:rPr/>
      </w:r>
      <w:bookmarkStart w:id="17" w:name="table-and-figures"/>
      <w:bookmarkStart w:id="18" w:name="table-and-figures"/>
      <w:bookmarkEnd w:id="18"/>
    </w:p>
    <w:p>
      <w:pPr>
        <w:pStyle w:val="Heading1"/>
        <w:rPr/>
      </w:pPr>
      <w:r>
        <w:rPr/>
        <w:t>Acknowledgements</w:t>
      </w:r>
    </w:p>
    <w:p>
      <w:pPr>
        <w:pStyle w:val="FirstParagraph"/>
        <w:rPr/>
      </w:pPr>
      <w:r>
        <w:rPr/>
        <w:t>This study would not have been possible without the extraordinary efforts of the data science team at the Federal Office of Public Health. We are also grateful to Rolf Weitkunat (Federal Statistical Office) for helpful comments. This study was funded by the SFOPH and the Swiss National Science Foundation (189498). CLA acknowledge funding from the EU’s Horizon 2020 research and innovation programme (project EpiPose, 101003688).</w:t>
      </w:r>
      <w:bookmarkStart w:id="19" w:name="acknowledgements"/>
      <w:bookmarkEnd w:id="19"/>
    </w:p>
    <w:p>
      <w:pPr>
        <w:pStyle w:val="Heading1"/>
        <w:rPr/>
      </w:pPr>
      <w:r>
        <w:rPr/>
        <w:t>Contributors</w:t>
      </w:r>
    </w:p>
    <w:p>
      <w:pPr>
        <w:pStyle w:val="FirstParagraph"/>
        <w:rPr/>
      </w:pPr>
      <w:r>
        <w:rPr/>
        <w:t>JR, AH and GC conceived the study. JR and GC drafted the first version of the manuscript, did all statistical analyses, and take responsibility for the integrity of the data and the accuracy of the data analysis. All authors contributed to the interpretation of data and read and approved the final manuscript.</w:t>
      </w:r>
      <w:bookmarkStart w:id="20" w:name="contributors"/>
      <w:bookmarkEnd w:id="20"/>
    </w:p>
    <w:p>
      <w:pPr>
        <w:pStyle w:val="Heading1"/>
        <w:rPr/>
      </w:pPr>
      <w:r>
        <w:rPr/>
        <w:t>Declaration of interests</w:t>
      </w:r>
    </w:p>
    <w:p>
      <w:pPr>
        <w:pStyle w:val="FirstParagraph"/>
        <w:rPr/>
      </w:pPr>
      <w:r>
        <w:rPr/>
        <w:t>We declare no competing interests.</w:t>
      </w:r>
      <w:bookmarkStart w:id="21" w:name="declaration-of-interests"/>
      <w:bookmarkEnd w:id="21"/>
    </w:p>
    <w:p>
      <w:pPr>
        <w:pStyle w:val="Heading1"/>
        <w:rPr/>
      </w:pPr>
      <w:r>
        <w:rPr/>
        <w:t>Data sharing</w:t>
      </w:r>
    </w:p>
    <w:p>
      <w:pPr>
        <w:pStyle w:val="FirstParagraph"/>
        <w:rPr/>
      </w:pPr>
      <w:r>
        <w:rPr/>
        <w:t xml:space="preserve">Data on population and all-cause mortality is is freely available on the FSO website [32] [33]. Data on laboratory-confirmed deaths is freely available on the FOPH website [36]. </w:t>
      </w:r>
      <w:r>
        <w:rPr>
          <w:b/>
          <w:bCs/>
        </w:rPr>
        <w:t>Weather data is available?</w:t>
      </w:r>
      <w:bookmarkStart w:id="22" w:name="data-sharing"/>
      <w:bookmarkEnd w:id="22"/>
    </w:p>
    <w:p>
      <w:pPr>
        <w:pStyle w:val="Heading1"/>
        <w:rPr/>
      </w:pPr>
      <w:r>
        <w:rPr/>
        <w:t>References</w:t>
      </w:r>
    </w:p>
    <w:p>
      <w:pPr>
        <w:pStyle w:val="Bibliography"/>
        <w:rPr/>
      </w:pPr>
      <w:r>
        <w:rPr/>
        <w:t xml:space="preserve">[1] </w:t>
        <w:tab/>
        <w:t xml:space="preserve">A. Hauser </w:t>
      </w:r>
      <w:r>
        <w:rPr>
          <w:i/>
          <w:iCs/>
        </w:rPr>
        <w:t>et al.</w:t>
      </w:r>
      <w:r>
        <w:rPr/>
        <w:t xml:space="preserve">, “Estimation of SARS-CoV-2 mortality during the early stages of an epidemic: A modeling study in hubei, china, and six regions in europe,” </w:t>
      </w:r>
      <w:r>
        <w:rPr>
          <w:i/>
          <w:iCs/>
        </w:rPr>
        <w:t>PLoS medicine</w:t>
      </w:r>
      <w:r>
        <w:rPr/>
        <w:t>, vol. 17, no. 7, p. e1003189, 2020.</w:t>
      </w:r>
      <w:bookmarkStart w:id="23" w:name="ref-hauser2020estimation"/>
      <w:bookmarkEnd w:id="23"/>
    </w:p>
    <w:p>
      <w:pPr>
        <w:pStyle w:val="Bibliography"/>
        <w:rPr/>
      </w:pPr>
      <w:r>
        <w:rPr/>
        <w:t xml:space="preserve">[2] </w:t>
        <w:tab/>
        <w:t xml:space="preserve">J. Riou </w:t>
      </w:r>
      <w:r>
        <w:rPr>
          <w:i/>
          <w:iCs/>
        </w:rPr>
        <w:t>et al.</w:t>
      </w:r>
      <w:r>
        <w:rPr/>
        <w:t xml:space="preserve">, “Socioeconomic position and the COVID-19 care cascade from testing to mortality in switzerland: A population-based analysis,” </w:t>
      </w:r>
      <w:r>
        <w:rPr>
          <w:i/>
          <w:iCs/>
        </w:rPr>
        <w:t>The Lancet Public Health</w:t>
      </w:r>
      <w:r>
        <w:rPr/>
        <w:t>, vol. 6, no. 9, pp. e683–e691, 2021.</w:t>
      </w:r>
      <w:bookmarkStart w:id="24" w:name="ref-riou2021socioeconomic"/>
      <w:bookmarkEnd w:id="24"/>
    </w:p>
    <w:p>
      <w:pPr>
        <w:pStyle w:val="Bibliography"/>
        <w:rPr/>
      </w:pPr>
      <w:r>
        <w:rPr/>
        <w:t xml:space="preserve">[3] </w:t>
        <w:tab/>
        <w:t xml:space="preserve">O. J. Watson, G. Barnsley, J. Toor, A. B. Hogan, P. Winskill, and A. C. Ghani, “Global impact of the first year of COVID-19 vaccination: A mathematical modelling study,” </w:t>
      </w:r>
      <w:r>
        <w:rPr>
          <w:i/>
          <w:iCs/>
        </w:rPr>
        <w:t>The Lancet Infectious Diseases</w:t>
      </w:r>
      <w:r>
        <w:rPr/>
        <w:t>, 2022.</w:t>
      </w:r>
      <w:bookmarkStart w:id="25" w:name="ref-watson2022global"/>
      <w:bookmarkEnd w:id="25"/>
    </w:p>
    <w:p>
      <w:pPr>
        <w:pStyle w:val="Bibliography"/>
        <w:rPr/>
      </w:pPr>
      <w:r>
        <w:rPr/>
        <w:t xml:space="preserve">[4] </w:t>
        <w:tab/>
        <w:t xml:space="preserve">N. Anderegg, R. Panczak, M. Egger, N. Low, and J. Riou, “Survival among people hospitalized with COVID-19 in switzerland: A nationwide population-based analysis,” </w:t>
      </w:r>
      <w:r>
        <w:rPr>
          <w:i/>
          <w:iCs/>
        </w:rPr>
        <w:t>BMC medicine</w:t>
      </w:r>
      <w:r>
        <w:rPr/>
        <w:t>, vol. 20, no. 1, pp. 1–11, 2022.</w:t>
      </w:r>
      <w:bookmarkStart w:id="26" w:name="ref-anderegg2022survival"/>
      <w:bookmarkEnd w:id="26"/>
    </w:p>
    <w:p>
      <w:pPr>
        <w:pStyle w:val="Bibliography"/>
        <w:rPr/>
      </w:pPr>
      <w:r>
        <w:rPr/>
        <w:t xml:space="preserve">[5] </w:t>
        <w:tab/>
        <w:t xml:space="preserve">“Worldometer.” </w:t>
      </w:r>
      <w:hyperlink r:id="rId7">
        <w:r>
          <w:rPr>
            <w:rStyle w:val="InternetLink"/>
          </w:rPr>
          <w:t>https://www.worldometers.info/coronavirus/</w:t>
        </w:r>
      </w:hyperlink>
      <w:r>
        <w:rPr/>
        <w:t>.</w:t>
      </w:r>
      <w:bookmarkStart w:id="27" w:name="ref-Worldometer"/>
      <w:bookmarkEnd w:id="27"/>
    </w:p>
    <w:p>
      <w:pPr>
        <w:pStyle w:val="Bibliography"/>
        <w:rPr/>
      </w:pPr>
      <w:r>
        <w:rPr/>
        <w:t xml:space="preserve">[6] </w:t>
        <w:tab/>
        <w:t xml:space="preserve">R. Riera, Â. M. Bagattini, R. L. Pacheco, D. V. Pachito, F. Roitberg, and A. Ilbawi, “Delays and disruptions in cancer health care due to COVID-19 pandemic: Systematic review,” </w:t>
      </w:r>
      <w:r>
        <w:rPr>
          <w:i/>
          <w:iCs/>
        </w:rPr>
        <w:t>JCO Global Oncology</w:t>
      </w:r>
      <w:r>
        <w:rPr/>
        <w:t>, vol. 7, no. 1, pp. 311–323, 2021.</w:t>
      </w:r>
      <w:bookmarkStart w:id="28" w:name="ref-riera2021delays"/>
      <w:bookmarkEnd w:id="28"/>
    </w:p>
    <w:p>
      <w:pPr>
        <w:pStyle w:val="Bibliography"/>
        <w:rPr/>
      </w:pPr>
      <w:r>
        <w:rPr/>
        <w:t xml:space="preserve">[7] </w:t>
        <w:tab/>
        <w:t xml:space="preserve">M. É. Czeisler </w:t>
      </w:r>
      <w:r>
        <w:rPr>
          <w:i/>
          <w:iCs/>
        </w:rPr>
        <w:t>et al.</w:t>
      </w:r>
      <w:r>
        <w:rPr/>
        <w:t xml:space="preserve">, “Delay or avoidance of medical care because of COVID-19–related concerns—united states, june 2020,” </w:t>
      </w:r>
      <w:r>
        <w:rPr>
          <w:i/>
          <w:iCs/>
        </w:rPr>
        <w:t>Morbidity and mortality weekly report</w:t>
      </w:r>
      <w:r>
        <w:rPr/>
        <w:t>, vol. 69, no. 36, p. 1250, 2020.</w:t>
      </w:r>
      <w:bookmarkStart w:id="29" w:name="ref-czeisler2020delay"/>
      <w:bookmarkEnd w:id="29"/>
    </w:p>
    <w:p>
      <w:pPr>
        <w:pStyle w:val="Bibliography"/>
        <w:rPr/>
      </w:pPr>
      <w:r>
        <w:rPr/>
        <w:t xml:space="preserve">[8] </w:t>
        <w:tab/>
        <w:t xml:space="preserve">K. E. Mansfield </w:t>
      </w:r>
      <w:r>
        <w:rPr>
          <w:i/>
          <w:iCs/>
        </w:rPr>
        <w:t>et al.</w:t>
      </w:r>
      <w:r>
        <w:rPr/>
        <w:t xml:space="preserve">, “Indirect acute effects of the COVID-19 pandemic on physical and mental health in the UK: A population-based study,” </w:t>
      </w:r>
      <w:r>
        <w:rPr>
          <w:i/>
          <w:iCs/>
        </w:rPr>
        <w:t>The Lancet Digital Health</w:t>
      </w:r>
      <w:r>
        <w:rPr/>
        <w:t>, vol. 3, no. 4, pp. e217–e230, 2021.</w:t>
      </w:r>
      <w:bookmarkStart w:id="30" w:name="ref-mansfield2021indirect"/>
      <w:bookmarkEnd w:id="30"/>
    </w:p>
    <w:p>
      <w:pPr>
        <w:pStyle w:val="Bibliography"/>
        <w:rPr/>
      </w:pPr>
      <w:r>
        <w:rPr/>
        <w:t xml:space="preserve">[9] </w:t>
        <w:tab/>
        <w:t xml:space="preserve">S. Zaami, E. Marinelli, and M. R. Varı̀, “New trends of substance abuse during COVID-19 pandemic: An international perspective,” </w:t>
      </w:r>
      <w:r>
        <w:rPr>
          <w:i/>
          <w:iCs/>
        </w:rPr>
        <w:t>Frontiers in Psychiatry</w:t>
      </w:r>
      <w:r>
        <w:rPr/>
        <w:t>, vol. 11, p. 700, 2020.</w:t>
      </w:r>
      <w:bookmarkStart w:id="31" w:name="ref-zaami2020new"/>
      <w:bookmarkEnd w:id="31"/>
    </w:p>
    <w:p>
      <w:pPr>
        <w:pStyle w:val="Bibliography"/>
        <w:rPr/>
      </w:pPr>
      <w:r>
        <w:rPr/>
        <w:t xml:space="preserve">[10] </w:t>
        <w:tab/>
        <w:t xml:space="preserve">M. É. Czeisler </w:t>
      </w:r>
      <w:r>
        <w:rPr>
          <w:i/>
          <w:iCs/>
        </w:rPr>
        <w:t>et al.</w:t>
      </w:r>
      <w:r>
        <w:rPr/>
        <w:t xml:space="preserve">, “Mental health, substance use, and suicidal ideation during a prolonged COVID-19-related lockdown in a region with low SARS-CoV-2 prevalence,” </w:t>
      </w:r>
      <w:r>
        <w:rPr>
          <w:i/>
          <w:iCs/>
        </w:rPr>
        <w:t>Journal of psychiatric research</w:t>
      </w:r>
      <w:r>
        <w:rPr/>
        <w:t>, vol. 140, pp. 533–544, 2021.</w:t>
      </w:r>
      <w:bookmarkStart w:id="32" w:name="ref-czeisler2021mental"/>
      <w:bookmarkEnd w:id="32"/>
    </w:p>
    <w:p>
      <w:pPr>
        <w:pStyle w:val="Bibliography"/>
        <w:rPr/>
      </w:pPr>
      <w:r>
        <w:rPr/>
        <w:t xml:space="preserve">[11] </w:t>
        <w:tab/>
        <w:t xml:space="preserve">M. Mazza, G. Marano, C. Lai, L. Janiri, and G. Sani, “Danger in danger: Interpersonal violence during COVID-19 quarantine,” </w:t>
      </w:r>
      <w:r>
        <w:rPr>
          <w:i/>
          <w:iCs/>
        </w:rPr>
        <w:t>Psychiatry research</w:t>
      </w:r>
      <w:r>
        <w:rPr/>
        <w:t>, vol. 289, p. 113046, 2020.</w:t>
      </w:r>
      <w:bookmarkStart w:id="33" w:name="ref-mazza2020danger"/>
      <w:bookmarkEnd w:id="33"/>
    </w:p>
    <w:p>
      <w:pPr>
        <w:pStyle w:val="Bibliography"/>
        <w:rPr/>
      </w:pPr>
      <w:r>
        <w:rPr/>
        <w:t xml:space="preserve">[12] </w:t>
        <w:tab/>
        <w:t xml:space="preserve">Ò. Saladié, E. Bustamante, and A. Gutiérrez, “COVID-19 lockdown and reduction of traffic accidents in tarragona province, spain,” </w:t>
      </w:r>
      <w:r>
        <w:rPr>
          <w:i/>
          <w:iCs/>
        </w:rPr>
        <w:t>Transportation research interdisciplinary perspectives</w:t>
      </w:r>
      <w:r>
        <w:rPr/>
        <w:t>, vol. 8, p. 100218, 2020.</w:t>
      </w:r>
      <w:bookmarkStart w:id="34" w:name="ref-saladie2020covid"/>
      <w:bookmarkEnd w:id="34"/>
    </w:p>
    <w:p>
      <w:pPr>
        <w:pStyle w:val="Bibliography"/>
        <w:rPr/>
      </w:pPr>
      <w:r>
        <w:rPr/>
        <w:t xml:space="preserve">[13] </w:t>
        <w:tab/>
        <w:t xml:space="preserve">K. Chen, M. Wang, C. Huang, P. L. Kinney, and P. T. Anastas, “Air pollution reduction and mortality benefit during the COVID-19 outbreak in china,” </w:t>
      </w:r>
      <w:r>
        <w:rPr>
          <w:i/>
          <w:iCs/>
        </w:rPr>
        <w:t>The Lancet Planetary Health</w:t>
      </w:r>
      <w:r>
        <w:rPr/>
        <w:t>, vol. 4, no. 6, pp. e210–e212, 2020.</w:t>
      </w:r>
      <w:bookmarkStart w:id="35" w:name="ref-chen2020air"/>
      <w:bookmarkEnd w:id="35"/>
    </w:p>
    <w:p>
      <w:pPr>
        <w:pStyle w:val="Bibliography"/>
        <w:rPr/>
      </w:pPr>
      <w:r>
        <w:rPr/>
        <w:t xml:space="preserve">[14] </w:t>
        <w:tab/>
        <w:t xml:space="preserve">R. Steffen, S. Lautenschlager, and J. Fehr, “Travel restrictions and lockdown during the COVID-19 pandemic—impact on notified infectious diseases in switzerland,” </w:t>
      </w:r>
      <w:r>
        <w:rPr>
          <w:i/>
          <w:iCs/>
        </w:rPr>
        <w:t>Journal of Travel Medicine</w:t>
      </w:r>
      <w:r>
        <w:rPr/>
        <w:t>, vol. 27, no. 8, p. taaa180, 2020.</w:t>
      </w:r>
      <w:bookmarkStart w:id="36" w:name="ref-steffen2020travel"/>
      <w:bookmarkEnd w:id="36"/>
    </w:p>
    <w:p>
      <w:pPr>
        <w:pStyle w:val="Bibliography"/>
        <w:rPr/>
      </w:pPr>
      <w:r>
        <w:rPr/>
        <w:t xml:space="preserve">[15] </w:t>
        <w:tab/>
        <w:t xml:space="preserve">Y. Li, F. Fang, and M. He, “RESEARCHFactors associated with nursing Homesʼ late participation in COVID-19 reporting,” </w:t>
      </w:r>
      <w:r>
        <w:rPr>
          <w:i/>
          <w:iCs/>
        </w:rPr>
        <w:t>Journal of the American Geriatrics Society</w:t>
      </w:r>
      <w:r>
        <w:rPr/>
        <w:t>, vol. 68, no. 11, pp. 2468–2469, 2020.</w:t>
      </w:r>
      <w:bookmarkStart w:id="37" w:name="ref-li2020researchfactors"/>
      <w:bookmarkEnd w:id="37"/>
    </w:p>
    <w:p>
      <w:pPr>
        <w:pStyle w:val="Bibliography"/>
        <w:rPr/>
      </w:pPr>
      <w:r>
        <w:rPr/>
        <w:t xml:space="preserve">[16]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38" w:name="ref-beaney2020excess"/>
      <w:bookmarkEnd w:id="38"/>
    </w:p>
    <w:p>
      <w:pPr>
        <w:pStyle w:val="Bibliography"/>
        <w:rPr/>
      </w:pPr>
      <w:r>
        <w:rPr/>
        <w:t xml:space="preserve">[17] </w:t>
        <w:tab/>
        <w:t xml:space="preserve">H. Kim, J.-T. Lee, R. D. Peng, K. C. Fong, and M. L. Bell, “Implications of mortality displacement for effect modification and selection bias,” </w:t>
      </w:r>
      <w:r>
        <w:rPr>
          <w:i/>
          <w:iCs/>
        </w:rPr>
        <w:t>arXiv preprint arXiv:2203.13982</w:t>
      </w:r>
      <w:r>
        <w:rPr/>
        <w:t>, 2022.</w:t>
      </w:r>
      <w:bookmarkStart w:id="39" w:name="ref-kim2022implications"/>
      <w:bookmarkEnd w:id="39"/>
    </w:p>
    <w:p>
      <w:pPr>
        <w:pStyle w:val="Bibliography"/>
        <w:rPr/>
      </w:pPr>
      <w:r>
        <w:rPr/>
        <w:t xml:space="preserve">[18] </w:t>
        <w:tab/>
        <w:t xml:space="preserve">L. Toulemon and M. Barbieri, “The mortality impact of the august 2003 heat wave in france: Investigating the ‘harvesting’effect and other long-term consequences,” </w:t>
      </w:r>
      <w:r>
        <w:rPr>
          <w:i/>
          <w:iCs/>
        </w:rPr>
        <w:t>Population studies</w:t>
      </w:r>
      <w:r>
        <w:rPr/>
        <w:t>, vol. 62, no. 1, pp. 39–53, 2008.</w:t>
      </w:r>
      <w:bookmarkStart w:id="40" w:name="ref-toulemon2008mortality"/>
      <w:bookmarkEnd w:id="40"/>
    </w:p>
    <w:p>
      <w:pPr>
        <w:pStyle w:val="Bibliography"/>
        <w:rPr/>
      </w:pPr>
      <w:r>
        <w:rPr/>
        <w:t xml:space="preserve">[19] </w:t>
        <w:tab/>
        <w:t xml:space="preserve">J. Schwartz, “Harvesting and long term exposure effects in the relation between air pollution and mortality,” </w:t>
      </w:r>
      <w:r>
        <w:rPr>
          <w:i/>
          <w:iCs/>
        </w:rPr>
        <w:t>American journal of epidemiology</w:t>
      </w:r>
      <w:r>
        <w:rPr/>
        <w:t>, vol. 151, no. 5, pp. 440–448, 2000.</w:t>
      </w:r>
      <w:bookmarkStart w:id="41" w:name="ref-schwartz2000harvesting"/>
      <w:bookmarkEnd w:id="41"/>
    </w:p>
    <w:p>
      <w:pPr>
        <w:pStyle w:val="Bibliography"/>
        <w:rPr/>
      </w:pPr>
      <w:r>
        <w:rPr/>
        <w:t xml:space="preserve">[20] </w:t>
        <w:tab/>
        <w:t xml:space="preserve">G. De Nicola, G. Kauermann, and M. Höhle, “On assessing excess mortality in germany during the COVID-19 pandemic,” </w:t>
      </w:r>
      <w:r>
        <w:rPr>
          <w:i/>
          <w:iCs/>
        </w:rPr>
        <w:t>AStA Wirtschafts-und Sozialstatistisches Archiv</w:t>
      </w:r>
      <w:r>
        <w:rPr/>
        <w:t>, pp. 1–16, 2022.</w:t>
      </w:r>
      <w:bookmarkStart w:id="42" w:name="ref-de2022assessing"/>
      <w:bookmarkEnd w:id="42"/>
    </w:p>
    <w:p>
      <w:pPr>
        <w:pStyle w:val="Bibliography"/>
        <w:rPr/>
      </w:pPr>
      <w:r>
        <w:rPr/>
        <w:t xml:space="preserve">[21] </w:t>
        <w:tab/>
        <w:t xml:space="preserve">C. Menéndez </w:t>
      </w:r>
      <w:r>
        <w:rPr>
          <w:i/>
          <w:iCs/>
        </w:rPr>
        <w:t>et al.</w:t>
      </w:r>
      <w:r>
        <w:rPr/>
        <w:t xml:space="preserve">, “Limitations to current methods to estimate cause of death: A validation study of a verbal autopsy model,” </w:t>
      </w:r>
      <w:r>
        <w:rPr>
          <w:i/>
          <w:iCs/>
        </w:rPr>
        <w:t>Gates Open Research</w:t>
      </w:r>
      <w:r>
        <w:rPr/>
        <w:t>, vol. 4, 2020.</w:t>
      </w:r>
      <w:bookmarkStart w:id="43" w:name="ref-menendez2020limitations"/>
      <w:bookmarkEnd w:id="43"/>
    </w:p>
    <w:p>
      <w:pPr>
        <w:pStyle w:val="Bibliography"/>
        <w:rPr/>
      </w:pPr>
      <w:r>
        <w:rPr/>
        <w:t xml:space="preserve">[22]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bookmarkStart w:id="44" w:name="ref-wang2022estimating"/>
      <w:bookmarkEnd w:id="44"/>
    </w:p>
    <w:p>
      <w:pPr>
        <w:pStyle w:val="Bibliography"/>
        <w:rPr/>
      </w:pPr>
      <w:r>
        <w:rPr/>
        <w:t xml:space="preserve">[23] </w:t>
        <w:tab/>
        <w:t xml:space="preserve">C. Whittaker </w:t>
      </w:r>
      <w:r>
        <w:rPr>
          <w:i/>
          <w:iCs/>
        </w:rPr>
        <w:t>et al.</w:t>
      </w:r>
      <w:r>
        <w:rPr/>
        <w:t xml:space="preserve">, “Under-reporting of deaths limits our understanding of true burden of covid-19,” </w:t>
      </w:r>
      <w:r>
        <w:rPr>
          <w:i/>
          <w:iCs/>
        </w:rPr>
        <w:t>Bmj</w:t>
      </w:r>
      <w:r>
        <w:rPr/>
        <w:t>, vol. 375, 2021.</w:t>
      </w:r>
      <w:bookmarkStart w:id="45" w:name="ref-whittaker2021under"/>
      <w:bookmarkEnd w:id="45"/>
    </w:p>
    <w:p>
      <w:pPr>
        <w:pStyle w:val="Bibliography"/>
        <w:rPr/>
      </w:pPr>
      <w:r>
        <w:rPr/>
        <w:t xml:space="preserve">[24] </w:t>
        <w:tab/>
        <w:t xml:space="preserve">N. Islam </w:t>
      </w:r>
      <w:r>
        <w:rPr>
          <w:i/>
          <w:iCs/>
        </w:rPr>
        <w:t>et al.</w:t>
      </w:r>
      <w:r>
        <w:rPr/>
        <w:t xml:space="preserve">, “Excess deaths associated with covid-19 pandemic in 2020: Age and sex disaggregated time series analysis in 29 high income countries,” </w:t>
      </w:r>
      <w:r>
        <w:rPr>
          <w:i/>
          <w:iCs/>
        </w:rPr>
        <w:t>bmj</w:t>
      </w:r>
      <w:r>
        <w:rPr/>
        <w:t>, vol. 373, 2021.</w:t>
      </w:r>
      <w:bookmarkStart w:id="46" w:name="ref-islam2021excess"/>
      <w:bookmarkEnd w:id="46"/>
    </w:p>
    <w:p>
      <w:pPr>
        <w:pStyle w:val="Bibliography"/>
        <w:rPr/>
      </w:pPr>
      <w:r>
        <w:rPr/>
        <w:t xml:space="preserve">[25] </w:t>
        <w:tab/>
        <w:t xml:space="preserve">R. Weitkunat, C. Junker, S. Caviezel, and K. Fehst, “Mortality monitoring in switzerland,” </w:t>
      </w:r>
      <w:r>
        <w:rPr>
          <w:i/>
          <w:iCs/>
        </w:rPr>
        <w:t>Swiss Medical Weekly</w:t>
      </w:r>
      <w:r>
        <w:rPr/>
        <w:t>, no. 37, 2021.</w:t>
      </w:r>
      <w:bookmarkStart w:id="47" w:name="ref-weitkunat2021mortality"/>
      <w:bookmarkEnd w:id="47"/>
    </w:p>
    <w:p>
      <w:pPr>
        <w:pStyle w:val="Bibliography"/>
        <w:rPr/>
      </w:pPr>
      <w:r>
        <w:rPr/>
        <w:t xml:space="preserve">[26] </w:t>
        <w:tab/>
        <w:t xml:space="preserve">A. Karlinsky and D. Kobak, “Tracking excess mortality across countries during the COVID-19 pandemic with the World Mortality Dataset,” </w:t>
      </w:r>
      <w:r>
        <w:rPr>
          <w:i/>
          <w:iCs/>
        </w:rPr>
        <w:t>Elife</w:t>
      </w:r>
      <w:r>
        <w:rPr/>
        <w:t>, vol. 10, 2021.</w:t>
      </w:r>
      <w:bookmarkStart w:id="48" w:name="ref-karlinsky2021tracking"/>
      <w:bookmarkEnd w:id="48"/>
    </w:p>
    <w:p>
      <w:pPr>
        <w:pStyle w:val="Bibliography"/>
        <w:rPr/>
      </w:pPr>
      <w:r>
        <w:rPr/>
        <w:t xml:space="preserve">[27] </w:t>
        <w:tab/>
        <w:t xml:space="preserve">K. Staub </w:t>
      </w:r>
      <w:r>
        <w:rPr>
          <w:i/>
          <w:iCs/>
        </w:rPr>
        <w:t>et al.</w:t>
      </w:r>
      <w:r>
        <w:rPr/>
        <w:t xml:space="preserve">, “Historically high excess mortality during the COVID-19 pandemic in switzerland, sweden, and spain,” </w:t>
      </w:r>
      <w:r>
        <w:rPr>
          <w:i/>
          <w:iCs/>
        </w:rPr>
        <w:t>Annals of internal medicine</w:t>
      </w:r>
      <w:r>
        <w:rPr/>
        <w:t>.</w:t>
      </w:r>
      <w:bookmarkStart w:id="49" w:name="ref-staub2022historically"/>
      <w:bookmarkEnd w:id="49"/>
    </w:p>
    <w:p>
      <w:pPr>
        <w:pStyle w:val="Bibliography"/>
        <w:rPr/>
      </w:pPr>
      <w:r>
        <w:rPr/>
        <w:t xml:space="preserve">[28]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50" w:name="ref-konstantinoudis2022regional"/>
      <w:bookmarkEnd w:id="50"/>
    </w:p>
    <w:p>
      <w:pPr>
        <w:pStyle w:val="Bibliography"/>
        <w:rPr/>
      </w:pPr>
      <w:r>
        <w:rPr/>
        <w:t xml:space="preserve">[29] </w:t>
        <w:tab/>
        <w:t xml:space="preserve">“World Health Organization. Global excess deaths associated with COVID-19.” </w:t>
      </w:r>
      <w:hyperlink r:id="rId8">
        <w:r>
          <w:rPr>
            <w:rStyle w:val="InternetLink"/>
          </w:rPr>
          <w:t>https://www.who.int/data/sets/global-excess-deaths-associated-with-covid-19-modelled-estimates</w:t>
        </w:r>
      </w:hyperlink>
      <w:r>
        <w:rPr/>
        <w:t>.</w:t>
      </w:r>
      <w:bookmarkStart w:id="51" w:name="ref-whoexcess"/>
      <w:bookmarkEnd w:id="51"/>
    </w:p>
    <w:p>
      <w:pPr>
        <w:pStyle w:val="Bibliography"/>
        <w:rPr/>
      </w:pPr>
      <w:r>
        <w:rPr/>
        <w:t xml:space="preserve">[30] </w:t>
        <w:tab/>
        <w:t xml:space="preserve">“The Economist and Solstad, S. The pandemic’s true death toll. The Economist, issue 20, 2021.” </w:t>
      </w:r>
      <w:hyperlink r:id="rId9">
        <w:r>
          <w:rPr>
            <w:rStyle w:val="InternetLink"/>
          </w:rPr>
          <w:t>https://www.economist.com/graphic-detail/coronavirus-excess-deaths-estimates</w:t>
        </w:r>
      </w:hyperlink>
      <w:r>
        <w:rPr/>
        <w:t>.</w:t>
      </w:r>
      <w:bookmarkStart w:id="52" w:name="ref-theeconomist"/>
      <w:bookmarkEnd w:id="52"/>
    </w:p>
    <w:p>
      <w:pPr>
        <w:pStyle w:val="Bibliography"/>
        <w:rPr/>
      </w:pPr>
      <w:r>
        <w:rPr/>
        <w:t xml:space="preserve">[31] </w:t>
        <w:tab/>
        <w:t xml:space="preserve">G. Konstantinoudis, V. Gómez-Rubio, M. Cameletti, M. Pirani, G. Baio, and M. Blangiardo, “A framework for estimating and visualising excess mortality during the COVID-19 pandemic,” </w:t>
      </w:r>
      <w:r>
        <w:rPr>
          <w:i/>
          <w:iCs/>
        </w:rPr>
        <w:t>arXiv preprint arXiv:2201.06458</w:t>
      </w:r>
      <w:r>
        <w:rPr/>
        <w:t>, 2022.</w:t>
      </w:r>
      <w:bookmarkStart w:id="53" w:name="ref-konstantinoudis2022framework"/>
      <w:bookmarkEnd w:id="53"/>
    </w:p>
    <w:p>
      <w:pPr>
        <w:pStyle w:val="Bibliography"/>
        <w:rPr/>
      </w:pPr>
      <w:r>
        <w:rPr/>
        <w:t xml:space="preserve">[32] </w:t>
        <w:tab/>
        <w:t xml:space="preserve">“Federal Statistical Office. STAT-TAB interactive tables.” </w:t>
      </w:r>
      <w:hyperlink r:id="rId10">
        <w:r>
          <w:rPr>
            <w:rStyle w:val="InternetLink"/>
          </w:rPr>
          <w:t>https://www.pxweb.bfs.admin.ch/pxweb/en/</w:t>
        </w:r>
      </w:hyperlink>
      <w:r>
        <w:rPr/>
        <w:t>.</w:t>
      </w:r>
      <w:bookmarkStart w:id="54" w:name="ref-fsopop"/>
      <w:bookmarkEnd w:id="54"/>
    </w:p>
    <w:p>
      <w:pPr>
        <w:pStyle w:val="Bibliography"/>
        <w:rPr/>
      </w:pPr>
      <w:r>
        <w:rPr/>
        <w:t xml:space="preserve">[33] </w:t>
        <w:tab/>
        <w:t xml:space="preserve">“Federal Statistical Office. Births and deaths.” </w:t>
      </w:r>
      <w:hyperlink r:id="rId11">
        <w:r>
          <w:rPr>
            <w:rStyle w:val="InternetLink"/>
          </w:rPr>
          <w:t>https://www.bfs.admin.ch/bfs/en/home/statistics/population/births-deaths.html</w:t>
        </w:r>
      </w:hyperlink>
      <w:r>
        <w:rPr/>
        <w:t>.</w:t>
      </w:r>
      <w:bookmarkStart w:id="55" w:name="ref-fsodeath"/>
      <w:bookmarkEnd w:id="55"/>
    </w:p>
    <w:p>
      <w:pPr>
        <w:pStyle w:val="Bibliography"/>
        <w:rPr/>
      </w:pPr>
      <w:r>
        <w:rPr/>
        <w:t xml:space="preserve">[34] </w:t>
        <w:tab/>
        <w:t xml:space="preserve">H. Hersbach </w:t>
      </w:r>
      <w:r>
        <w:rPr>
          <w:i/>
          <w:iCs/>
        </w:rPr>
        <w:t>et al.</w:t>
      </w:r>
      <w:r>
        <w:rPr/>
        <w:t>, “The ERA5 global reanalysis. Quarterly journal of the royal meteorological society.(in in print),” 2020.</w:t>
      </w:r>
      <w:bookmarkStart w:id="56" w:name="ref-hersbach2020era5"/>
      <w:bookmarkEnd w:id="56"/>
    </w:p>
    <w:p>
      <w:pPr>
        <w:pStyle w:val="Bibliography"/>
        <w:rPr/>
      </w:pPr>
      <w:r>
        <w:rPr/>
        <w:t xml:space="preserve">[35] </w:t>
        <w:tab/>
        <w:t xml:space="preserve">“Nager.date: Worldwide public holiday.” </w:t>
      </w:r>
      <w:hyperlink r:id="rId12">
        <w:r>
          <w:rPr>
            <w:rStyle w:val="InternetLink"/>
          </w:rPr>
          <w:t>https://date.nager.at/</w:t>
        </w:r>
      </w:hyperlink>
      <w:r>
        <w:rPr/>
        <w:t>.</w:t>
      </w:r>
      <w:bookmarkStart w:id="57" w:name="ref-nager"/>
      <w:bookmarkEnd w:id="57"/>
    </w:p>
    <w:p>
      <w:pPr>
        <w:pStyle w:val="Bibliography"/>
        <w:rPr/>
      </w:pPr>
      <w:r>
        <w:rPr/>
        <w:t xml:space="preserve">[36] </w:t>
        <w:tab/>
        <w:t xml:space="preserve">“Federal Office of Public Health. COVID-⁠19 Switzerland.” </w:t>
      </w:r>
      <w:hyperlink r:id="rId13">
        <w:r>
          <w:rPr>
            <w:rStyle w:val="InternetLink"/>
          </w:rPr>
          <w:t>https://www.covid19.admin.ch/en/overview</w:t>
        </w:r>
      </w:hyperlink>
      <w:r>
        <w:rPr/>
        <w:t>.</w:t>
      </w:r>
      <w:bookmarkStart w:id="58" w:name="ref-bag"/>
      <w:bookmarkEnd w:id="58"/>
    </w:p>
    <w:p>
      <w:pPr>
        <w:pStyle w:val="Bibliography"/>
        <w:rPr/>
      </w:pPr>
      <w:r>
        <w:rPr/>
        <w:t xml:space="preserve">[37] </w:t>
        <w:tab/>
        <w:t xml:space="preserve">A. Gasparrini </w:t>
      </w:r>
      <w:r>
        <w:rPr>
          <w:i/>
          <w:iCs/>
        </w:rPr>
        <w:t>et al.</w:t>
      </w:r>
      <w:r>
        <w:rPr/>
        <w:t xml:space="preserve">, “Mortality risk attributable to high and low ambient temperature: A multicountry observational study,” </w:t>
      </w:r>
      <w:r>
        <w:rPr>
          <w:i/>
          <w:iCs/>
        </w:rPr>
        <w:t>The lancet</w:t>
      </w:r>
      <w:r>
        <w:rPr/>
        <w:t>, vol. 386, no. 9991, pp. 369–375, 2015.</w:t>
      </w:r>
      <w:bookmarkStart w:id="59" w:name="ref-gasparrini2015mortality"/>
      <w:bookmarkEnd w:id="59"/>
    </w:p>
    <w:p>
      <w:pPr>
        <w:pStyle w:val="Bibliography"/>
        <w:rPr/>
      </w:pPr>
      <w:r>
        <w:rPr/>
        <w:t xml:space="preserve">[38] </w:t>
        <w:tab/>
        <w:t xml:space="preserve">A. Riebler, S. H. Sørbye, D. Simpson, and H. Rue, “An intuitive bayesian spatial model for disease mapping that accounts for scaling,” </w:t>
      </w:r>
      <w:r>
        <w:rPr>
          <w:i/>
          <w:iCs/>
        </w:rPr>
        <w:t>Statistical methods in medical research</w:t>
      </w:r>
      <w:r>
        <w:rPr/>
        <w:t>, vol. 25, no. 4, pp. 1145–1165, 2016.</w:t>
      </w:r>
      <w:bookmarkStart w:id="60" w:name="ref-riebler2016intuitive"/>
      <w:bookmarkEnd w:id="60"/>
    </w:p>
    <w:p>
      <w:pPr>
        <w:pStyle w:val="Bibliography"/>
        <w:rPr/>
      </w:pPr>
      <w:r>
        <w:rPr/>
        <w:t xml:space="preserve">[39] </w:t>
        <w:tab/>
        <w:t xml:space="preserve">J. Besag, J. York, and A. Mollié, “Bayesian image restoration, with two applications in spatial statistics,” </w:t>
      </w:r>
      <w:r>
        <w:rPr>
          <w:i/>
          <w:iCs/>
        </w:rPr>
        <w:t>Annals of the institute of statistical mathematics</w:t>
      </w:r>
      <w:r>
        <w:rPr/>
        <w:t>, vol. 43, no. 1, pp. 1–20, 1991.</w:t>
      </w:r>
      <w:bookmarkStart w:id="61" w:name="ref-besag1991bayesian"/>
      <w:bookmarkEnd w:id="61"/>
    </w:p>
    <w:p>
      <w:pPr>
        <w:pStyle w:val="Bibliography"/>
        <w:rPr/>
      </w:pPr>
      <w:r>
        <w:rPr/>
        <w:t xml:space="preserve">[40] </w:t>
        <w:tab/>
        <w:t xml:space="preserve">A. Gelman, J. B. Carlin, H. S. Stern, and D. B. Rubin, </w:t>
      </w:r>
      <w:r>
        <w:rPr>
          <w:i/>
          <w:iCs/>
        </w:rPr>
        <w:t>Bayesian data analysis</w:t>
      </w:r>
      <w:r>
        <w:rPr/>
        <w:t>. Chapman; Hall/CRC, 1995.</w:t>
      </w:r>
      <w:bookmarkStart w:id="62" w:name="ref-gelman1995bayesian"/>
      <w:bookmarkEnd w:id="62"/>
    </w:p>
    <w:p>
      <w:pPr>
        <w:pStyle w:val="Bibliography"/>
        <w:rPr/>
      </w:pPr>
      <w:r>
        <w:rPr/>
        <w:t xml:space="preserve">[41] </w:t>
        <w:tab/>
        <w:t xml:space="preserve">F. Lindgren and H. Rue, “Bayesian spatial modelling with r-INLA,” </w:t>
      </w:r>
      <w:r>
        <w:rPr>
          <w:i/>
          <w:iCs/>
        </w:rPr>
        <w:t>Journal of statistical software</w:t>
      </w:r>
      <w:r>
        <w:rPr/>
        <w:t>, vol. 63, pp. 1–25, 2015.</w:t>
      </w:r>
      <w:bookmarkStart w:id="63" w:name="ref-lindgren2015bayesian"/>
      <w:bookmarkEnd w:id="63"/>
    </w:p>
    <w:p>
      <w:pPr>
        <w:pStyle w:val="Bibliography"/>
        <w:rPr/>
      </w:pPr>
      <w:r>
        <w:rPr/>
        <w:t xml:space="preserve">[42] </w:t>
        <w:tab/>
        <w:t xml:space="preserve">P. de Valpine, D. Turek, C. J. Paciorek, C. Anderson-Bergman, D. T. Lang, and R. Bodik, “Programming with models: Writing statistical algorithms for general model structures with NIMBLE,” </w:t>
      </w:r>
      <w:r>
        <w:rPr>
          <w:i/>
          <w:iCs/>
        </w:rPr>
        <w:t>Journal of Computational and Graphical Statistics</w:t>
      </w:r>
      <w:r>
        <w:rPr/>
        <w:t>, vol. 26, no. 2, pp. 403–413, 2017.</w:t>
      </w:r>
      <w:bookmarkStart w:id="64" w:name="ref-de2017programming"/>
      <w:bookmarkEnd w:id="64"/>
    </w:p>
    <w:p>
      <w:pPr>
        <w:pStyle w:val="Bibliography"/>
        <w:rPr/>
      </w:pPr>
      <w:r>
        <w:rPr/>
        <w:t xml:space="preserve">[43] </w:t>
        <w:tab/>
        <w:t xml:space="preserve">M. Chadeau-Hyam </w:t>
      </w:r>
      <w:r>
        <w:rPr>
          <w:i/>
          <w:iCs/>
        </w:rPr>
        <w:t>et al.</w:t>
      </w:r>
      <w:r>
        <w:rPr/>
        <w:t xml:space="preserve">, “REACT-1 round 15 final report: Increased breakthrough SARS-CoV-2 infections among adults who had received two doses of vaccine, but booster doses and first doses in children are providing important protection,” </w:t>
      </w:r>
      <w:r>
        <w:rPr>
          <w:i/>
          <w:iCs/>
        </w:rPr>
        <w:t>medRxiv</w:t>
      </w:r>
      <w:r>
        <w:rPr/>
        <w:t>, 2021.</w:t>
      </w:r>
      <w:bookmarkStart w:id="65" w:name="ref-chadeau2021react"/>
      <w:bookmarkEnd w:id="65"/>
    </w:p>
    <w:p>
      <w:pPr>
        <w:pStyle w:val="Bibliography"/>
        <w:rPr/>
      </w:pPr>
      <w:r>
        <w:rPr/>
        <w:t xml:space="preserve">[44] </w:t>
        <w:tab/>
        <w:t xml:space="preserve">S. Elezkurtaj </w:t>
      </w:r>
      <w:r>
        <w:rPr>
          <w:i/>
          <w:iCs/>
        </w:rPr>
        <w:t>et al.</w:t>
      </w:r>
      <w:r>
        <w:rPr/>
        <w:t xml:space="preserve">, “Causes of death and comorbidities in hospitalized patients with COVID-19,” </w:t>
      </w:r>
      <w:r>
        <w:rPr>
          <w:i/>
          <w:iCs/>
        </w:rPr>
        <w:t>Scientific Reports</w:t>
      </w:r>
      <w:r>
        <w:rPr/>
        <w:t>, vol. 11, no. 1, pp. 1–9, 2021.</w:t>
      </w:r>
      <w:bookmarkStart w:id="66" w:name="ref-elezkurtaj2021causes"/>
      <w:bookmarkEnd w:id="66"/>
    </w:p>
    <w:p>
      <w:pPr>
        <w:pStyle w:val="Bibliography"/>
        <w:rPr/>
      </w:pPr>
      <w:r>
        <w:rPr/>
        <w:t xml:space="preserve">[45] </w:t>
        <w:tab/>
        <w:t>J. Wakefield, “Ecologic studies revisited,” 2007.</w:t>
      </w:r>
      <w:bookmarkStart w:id="67" w:name="ref-wakefield2007ecologic"/>
      <w:bookmarkEnd w:id="67"/>
    </w:p>
    <w:p>
      <w:pPr>
        <w:pStyle w:val="Bibliography"/>
        <w:rPr/>
      </w:pPr>
      <w:r>
        <w:rPr/>
        <w:t xml:space="preserve">[46] </w:t>
        <w:tab/>
        <w:t xml:space="preserve">“A. Karlinsky and D. Kobak. Excess mortality during the COVID-19 pandemic (updated estimates).” </w:t>
      </w:r>
      <w:hyperlink r:id="rId14">
        <w:r>
          <w:rPr>
            <w:rStyle w:val="InternetLink"/>
          </w:rPr>
          <w:t>https://github.com/dkobak/excess-mortality</w:t>
        </w:r>
      </w:hyperlink>
      <w:r>
        <w:rPr/>
        <w:t>.</w:t>
      </w:r>
      <w:bookmarkStart w:id="68" w:name="ref-dkobak"/>
      <w:bookmarkEnd w:id="68"/>
    </w:p>
    <w:p>
      <w:pPr>
        <w:pStyle w:val="Bibliography"/>
        <w:rPr/>
      </w:pPr>
      <w:r>
        <w:rPr/>
        <w:t xml:space="preserve">[47] </w:t>
        <w:tab/>
        <w:t xml:space="preserve">“R. Van Noorden. COVID death tolls: scientists acknowledge errors in WHO estimates. Nature news feature.” </w:t>
      </w:r>
      <w:hyperlink r:id="rId15">
        <w:r>
          <w:rPr>
            <w:rStyle w:val="InternetLink"/>
          </w:rPr>
          <w:t>https://www.nature.com/articles/d41586-022-01526-0</w:t>
        </w:r>
      </w:hyperlink>
      <w:r>
        <w:rPr/>
        <w:t>.</w:t>
      </w:r>
      <w:bookmarkStart w:id="69" w:name="ref-noorden"/>
      <w:bookmarkEnd w:id="69"/>
    </w:p>
    <w:p>
      <w:pPr>
        <w:pStyle w:val="Bibliography"/>
        <w:rPr/>
      </w:pPr>
      <w:r>
        <w:rPr/>
        <w:t xml:space="preserve">[48] </w:t>
        <w:tab/>
        <w:t xml:space="preserve">S. Hajat, B. G. Armstrong, N. Gouveia, and P. Wilkinson, “Mortality displacement of heat-related deaths: A comparison of delhi, sao paulo, and london,” </w:t>
      </w:r>
      <w:r>
        <w:rPr>
          <w:i/>
          <w:iCs/>
        </w:rPr>
        <w:t>Epidemiology</w:t>
      </w:r>
      <w:r>
        <w:rPr/>
        <w:t>, pp. 613–620, 2005.</w:t>
      </w:r>
      <w:bookmarkStart w:id="70" w:name="ref-hajat2005mortality"/>
      <w:bookmarkEnd w:id="70"/>
    </w:p>
    <w:p>
      <w:pPr>
        <w:pStyle w:val="Bibliography"/>
        <w:rPr/>
      </w:pPr>
      <w:r>
        <w:rPr/>
        <w:t xml:space="preserve">[49] </w:t>
        <w:tab/>
        <w:t xml:space="preserve">“Federal Office of Public Health. Coronavirus: Measures and ordinances.” </w:t>
      </w:r>
      <w:r>
        <w:rPr>
          <w:rStyle w:val="InternetLink"/>
        </w:rPr>
        <w:t xml:space="preserve">https://www.bag.admin.ch/bag/en/home/krankheiten/ausbrueche-epidemien-pandemien/aktuelle-ausbrueche-epidemien/novel-cov/massnahmen-des-bundes.html </w:t>
      </w:r>
      <w:r>
        <w:rPr/>
        <w:t>.</w:t>
      </w:r>
      <w:bookmarkStart w:id="71" w:name="ref-bagmeasures"/>
      <w:bookmarkEnd w:id="71"/>
    </w:p>
    <w:p>
      <w:pPr>
        <w:pStyle w:val="Bibliography"/>
        <w:spacing w:before="0" w:after="200"/>
        <w:rPr/>
      </w:pPr>
      <w:r>
        <w:rPr/>
        <w:t xml:space="preserve">[50] </w:t>
        <w:tab/>
        <w:t xml:space="preserve">T. Hale </w:t>
      </w:r>
      <w:r>
        <w:rPr>
          <w:i/>
          <w:iCs/>
        </w:rPr>
        <w:t>et al.</w:t>
      </w:r>
      <w:r>
        <w:rPr/>
        <w:t xml:space="preserve">, “A global panel database of pandemic policies (oxford COVID-19 government response tracker),” </w:t>
      </w:r>
      <w:r>
        <w:rPr>
          <w:i/>
          <w:iCs/>
        </w:rPr>
        <w:t>Nature human behaviour</w:t>
      </w:r>
      <w:r>
        <w:rPr/>
        <w:t>, vol. 5, no. 4, pp. 529–538, 2021.</w:t>
      </w:r>
      <w:bookmarkStart w:id="72" w:name="references"/>
      <w:bookmarkEnd w:id="7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lien.riou@ispm.unibe.ch" TargetMode="External"/><Relationship Id="rId3" Type="http://schemas.openxmlformats.org/officeDocument/2006/relationships/hyperlink" Target="https://github.com/jriou/covid19_ascertain_death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www.worldometers.info/coronavirus/" TargetMode="External"/><Relationship Id="rId8" Type="http://schemas.openxmlformats.org/officeDocument/2006/relationships/hyperlink" Target="https://www.who.int/data/sets/global-excess-deaths-associated-with-covid-19-modelled-estimates" TargetMode="External"/><Relationship Id="rId9" Type="http://schemas.openxmlformats.org/officeDocument/2006/relationships/hyperlink" Target="https://www.economist.com/graphic-detail/coronavirus-excess-deaths-estimates" TargetMode="External"/><Relationship Id="rId10" Type="http://schemas.openxmlformats.org/officeDocument/2006/relationships/hyperlink" Target="https://www.pxweb.bfs.admin.ch/pxweb/en/" TargetMode="External"/><Relationship Id="rId11" Type="http://schemas.openxmlformats.org/officeDocument/2006/relationships/hyperlink" Target="https://www.bfs.admin.ch/bfs/en/home/statistics/population/births-deaths.html" TargetMode="External"/><Relationship Id="rId12" Type="http://schemas.openxmlformats.org/officeDocument/2006/relationships/hyperlink" Target="https://date.nager.at/" TargetMode="External"/><Relationship Id="rId13" Type="http://schemas.openxmlformats.org/officeDocument/2006/relationships/hyperlink" Target="https://www.covid19.admin.ch/en/overview" TargetMode="External"/><Relationship Id="rId14" Type="http://schemas.openxmlformats.org/officeDocument/2006/relationships/hyperlink" Target="https://github.com/dkobak/excess-mortality" TargetMode="External"/><Relationship Id="rId15" Type="http://schemas.openxmlformats.org/officeDocument/2006/relationships/hyperlink" Target="https://www.nature.com/articles/d41586-022-01526-0" TargetMode="Externa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5.2.0$Linux_X86_64 LibreOffice_project/20$Build-2</Application>
  <AppVersion>15.0000</AppVersion>
  <Pages>21</Pages>
  <Words>6192</Words>
  <Characters>34984</Characters>
  <CharactersWithSpaces>41055</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2T17:14:27Z</dcterms:created>
  <dc:creator/>
  <dc:description/>
  <dc:language>en-GB</dc:language>
  <cp:lastModifiedBy>Julien Riou</cp:lastModifiedBy>
  <dcterms:modified xsi:type="dcterms:W3CDTF">2022-07-12T19:15:10Z</dcterms:modified>
  <cp:revision>1</cp:revision>
  <dc:subject/>
  <dc:title>Direct and indirect effects of the COVID-19 pandemic on mortality in Switzerland, a population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12 Time: 19:13</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